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d40b47</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ed40b47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d40b47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ed40b47</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f5f3dc5b-056e-4484-9518-fe8ddbd5dced"/>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ed40b47</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69fcdf80-7435-4d21-976d-43881d7369cd"/>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d40b47</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aproximacines y definiciones de riesgo técnico generalmente aceptadas, como la enunciada por el ERM, o Enterprise Risk Management</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y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p>
    <w:p>
      <w:pPr>
        <w:pStyle w:val="Textoindependiente"/>
      </w:pPr>
      <w:r>
        <w:t xml:space="preserve">Es importante definir lo que es el riesgo técnico en el contexto de este proyecto para identificar y realizar las estructurar de información y diseños que los mitiguen.</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ed40b47</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d40b47</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d40b4704daf5205e7de978605f00a863acab6b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d40b4704daf5205e7de978605f00a863acab6b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9:27:12Z</dcterms:created>
  <dcterms:modified xsi:type="dcterms:W3CDTF">2023-06-30T19: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